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2FDB7" w14:textId="7B640C9C" w:rsidR="006D2769" w:rsidRDefault="00CF2E1A" w:rsidP="00CF2E1A">
      <w:pPr>
        <w:pStyle w:val="Heading1"/>
      </w:pPr>
      <w:r>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A2ED643"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D861E3">
        <w:instrText>ADDIN CSL_CITATION { "citationItems" : [ { "id" : "ITEM-1", "itemData" : { "DOI" : "10.1109/COMPSAC.2016.105", "ISBN" : "9781467388450", "ISSN" : "07303157", "abstract" : "\u2014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 "author" : [ { "dropping-particle" : "", "family" : "Duman", "given" : "Sevtap", "non-dropping-particle" : "", "parse-names" : false, "suffix" : "" }, { "dropping-particle" : "", "family" : "Kalkan-Cakmakci", "given" : "Kubra", "non-dropping-particle" : "", "parse-names" : false, "suffix" : "" }, { "dropping-particle" : "", "family" : "Egele", "given" : "Manuel", "non-dropping-particle" : "", "parse-names" : false, "suffix" : "" }, { "dropping-particle" : "", "family" : "Robertson", "given" : "William", "non-dropping-particle" : "", "parse-names" : false, "suffix" : "" }, { "dropping-particle" : "", "family" : "Kirda", "given" : "Engin", "non-dropping-particle" : "", "parse-names" : false, "suffix" : "" } ], "container-title" : "Proceedings - International Computer Software and Applications Conference", "id" : "ITEM-1", "issued" : { "date-parts" : [ [ "2016" ] ] }, "page" : "408-416", "title" : "EmailProfiler: Spearphishing Filtering with Header and Stylometric Features of Emails", "type" : "article-journal", "volume" : "1" }, "uris" : [ "http://www.mendeley.com/documents/?uuid=c398e5a3-d5ee-49e1-94a3-7466ded72f6b" ] } ], "mendeley" : { "formattedCitation" : "(Duman et al., 2016)", "plainTextFormattedCitation" : "(Duman et al., 2016)", "previouslyFormattedCitation" : "(Duman et al., 2016)" }, "properties" : {  }, "schema" : "https://github.com/citation-style-language/schema/raw/master/csl-citation.json" }</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8FFEFA3"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59599F">
        <w:instrText>ADDIN CSL_CITATION { "citationItems" : [ { "id" : "ITEM-1", "itemData" : { "DOI" : "10.1145/1721654.1721672", "ISBN" : "9781605589336", "ISSN" : "00010782", "PMID" : "11242594", "abstract" : "Clearing the clouds away from the true potential and obstacles posed by this computing capability.", "author" : [ { "dropping-particle" : "", "family" : "Armbrust", "given" : "Michael", "non-dropping-particle" : "", "parse-names" : false, "suffix" : "" }, { "dropping-particle" : "", "family" : "Stoica", "given" : "Ion", "non-dropping-particle" : "", "parse-names" : false, "suffix" : "" }, { "dropping-particle" : "", "family" : "Zaharia", "given" : "Matei", "non-dropping-particle" : "", "parse-names" : false, "suffix" : "" }, { "dropping-particle" : "", "family" : "Fox", "given" : "Armando", "non-dropping-particle" : "", "parse-names" : false, "suffix" : "" }, { "dropping-particle" : "", "family" : "Griffith", "given" : "Rean", "non-dropping-particle" : "", "parse-names" : false, "suffix" : "" }, { "dropping-particle" : "", "family" : "Joseph", "given" : "Anthony D.", "non-dropping-particle" : "", "parse-names" : false, "suffix" : "" }, { "dropping-particle" : "", "family" : "Katz", "given" : "Randy", "non-dropping-particle" : "", "parse-names" : false, "suffix" : "" }, { "dropping-particle" : "", "family" : "Konwinski", "given" : "Andy", "non-dropping-particle" : "", "parse-names" : false, "suffix" : "" }, { "dropping-particle" : "", "family" : "Lee", "given" : "Gunho", "non-dropping-particle" : "", "parse-names" : false, "suffix" : "" }, { "dropping-particle" : "", "family" : "Patterson", "given" : "David", "non-dropping-particle" : "", "parse-names" : false, "suffix" : "" }, { "dropping-particle" : "", "family" : "Rabkin", "given" : "Ariel", "non-dropping-particle" : "", "parse-names" : false, "suffix" : "" } ], "container-title" : "Communications of the ACM", "id" : "ITEM-1", "issue" : "4", "issued" : { "date-parts" : [ [ "2010" ] ] }, "page" : "50", "title" : "A view of cloud computing", "type" : "article-journal", "volume" : "53" }, "uris" : [ "http://www.mendeley.com/documents/?uuid=20f9e70d-6279-46b2-ac46-26e22d224974" ] } ], "mendeley" : { "formattedCitation" : "(Armbrust et al., 2010)", "plainTextFormattedCitation" : "(Armbrust et al., 2010)", "previouslyFormattedCitation" : "(Armbrust et al., 2010)" }, "properties" : {  }, "schema" : "https://github.com/citation-style-language/schema/raw/master/csl-citation.json" }</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59599F">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proofErr w:type="gramStart"/>
      <w:r>
        <w:t>For the purpose of</w:t>
      </w:r>
      <w:proofErr w:type="gramEnd"/>
      <w:r>
        <w:t xml:space="preserve">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proofErr w:type="gramStart"/>
      <w:r>
        <w:t>Public Cloud,</w:t>
      </w:r>
      <w:proofErr w:type="gramEnd"/>
      <w:r>
        <w:t xml:space="preserve">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proofErr w:type="gramStart"/>
      <w:r>
        <w:t xml:space="preserve">Private </w:t>
      </w:r>
      <w:r w:rsidRPr="000373DB">
        <w:rPr>
          <w:noProof/>
        </w:rPr>
        <w:t>Cloud,</w:t>
      </w:r>
      <w:proofErr w:type="gramEnd"/>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As long as </w:t>
      </w:r>
      <w:r w:rsidR="00661E79" w:rsidRPr="000373DB">
        <w:rPr>
          <w:noProof/>
        </w:rPr>
        <w:t>it</w:t>
      </w:r>
      <w:r w:rsidR="000373DB">
        <w:rPr>
          <w:noProof/>
        </w:rPr>
        <w:t>'</w:t>
      </w:r>
      <w:r w:rsidR="00661E79" w:rsidRPr="000373DB">
        <w:rPr>
          <w:noProof/>
        </w:rPr>
        <w:t>s</w:t>
      </w:r>
      <w:r w:rsidR="00661E79">
        <w:t xml:space="preserve"> not </w:t>
      </w:r>
      <w:proofErr w:type="gramStart"/>
      <w:r w:rsidR="00661E79">
        <w:t>open</w:t>
      </w:r>
      <w:proofErr w:type="gramEnd"/>
      <w:r w:rsidR="00661E79">
        <w:t xml:space="preserve">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proofErr w:type="gramStart"/>
      <w:r>
        <w:t xml:space="preserve">Community </w:t>
      </w:r>
      <w:r w:rsidRPr="000373DB">
        <w:rPr>
          <w:noProof/>
        </w:rPr>
        <w:t>Cloud,</w:t>
      </w:r>
      <w:proofErr w:type="gramEnd"/>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w:t>
      </w:r>
      <w:proofErr w:type="gramStart"/>
      <w:r w:rsidR="00661E79">
        <w:t>third party</w:t>
      </w:r>
      <w:proofErr w:type="gramEnd"/>
      <w:r w:rsidR="00661E79">
        <w:t xml:space="preserve">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proofErr w:type="gramStart"/>
      <w:r>
        <w:t xml:space="preserve">Hybrid </w:t>
      </w:r>
      <w:r w:rsidRPr="000373DB">
        <w:rPr>
          <w:noProof/>
        </w:rPr>
        <w:t>Cloud,</w:t>
      </w:r>
      <w:proofErr w:type="gramEnd"/>
      <w:r w:rsidR="00661E79">
        <w:t xml:space="preserve"> is the combination of either of the previously stated deployed infrastructures distinctively</w:t>
      </w:r>
      <w:r w:rsidR="002818FA">
        <w:t>.</w:t>
      </w:r>
    </w:p>
    <w:p w14:paraId="2D14B99A" w14:textId="2B5E81D9" w:rsidR="002818FA" w:rsidRDefault="002818FA" w:rsidP="002818FA">
      <w:r>
        <w:lastRenderedPageBreak/>
        <w:t xml:space="preserve">The public cloud is of </w:t>
      </w:r>
      <w:proofErr w:type="gramStart"/>
      <w:r>
        <w:t>particular interest</w:t>
      </w:r>
      <w:proofErr w:type="gramEnd"/>
      <w:r>
        <w:t xml:space="preserve">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 and Microsoft</w:t>
      </w:r>
      <w:r>
        <w:t>.</w:t>
      </w:r>
      <w:r w:rsidR="00C01AF8">
        <w:t xml:space="preserve"> The public cloud service infrastructure has rapidly grown, therefore has also brought forth an increase in unavoidable security issues. </w:t>
      </w:r>
      <w:proofErr w:type="gramStart"/>
      <w:r w:rsidR="00C01AF8">
        <w:t>In essence, cloud</w:t>
      </w:r>
      <w:proofErr w:type="gramEnd"/>
      <w:r w:rsidR="00C01AF8">
        <w:t xml:space="preserve">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computing, listed that privileged access is one of the issues highlighted that public cloud vendors need to consider </w:t>
      </w:r>
      <w:r w:rsidR="000726A3">
        <w:fldChar w:fldCharType="begin" w:fldLock="1"/>
      </w:r>
      <w:r w:rsidR="000726A3">
        <w:instrText>ADDIN CSL_CITATION { "citationItems" : [ { "id" : "ITEM-1", "itemData" : { "DOI" : "10.1016/j.sbspro.2011.08.063", "ISBN" : "978-1-4577-0884-8", "ISSN" : "17389976", "PMID" : "25246403", "abstract" : "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 "author" : [ { "dropping-particle" : "", "family" : "Shaikh", "given" : "Farhan Bashir Fb", "non-dropping-particle" : "", "parse-names" : false, "suffix" : "" }, { "dropping-particle" : "", "family" : "Haider", "given" : "Sajjad", "non-dropping-particle" : "", "parse-names" : false, "suffix" : "" } ], "container-title" : "2011 International Conference for Internet Technology and Secured Transactions", "id" : "ITEM-1", "issue" : "December", "issued" : { "date-parts" : [ [ "2011" ] ] }, "page" : "214-219", "title" : "Security threats in cloud computing", "type" : "article-journal" }, "uris" : [ "http://www.mendeley.com/documents/?uuid=a3ea66d0-e764-4a8e-b140-5cd83e80a06d" ] } ], "mendeley" : { "formattedCitation" : "(Shaikh &amp; Haider, 2011)", "plainTextFormattedCitation" : "(Shaikh &amp; Haider, 2011)", "previouslyFormattedCitation" : "(Shaikh &amp; Haider, 2011)" }, "properties" : {  }, "schema" : "https://github.com/citation-style-language/schema/raw/master/csl-citation.json" }</w:instrText>
      </w:r>
      <w:r w:rsidR="000726A3">
        <w:fldChar w:fldCharType="separate"/>
      </w:r>
      <w:r w:rsidR="000726A3" w:rsidRPr="000726A3">
        <w:rPr>
          <w:noProof/>
        </w:rPr>
        <w:t>(Shaikh &amp; Haider, 2011)</w:t>
      </w:r>
      <w:r w:rsidR="000726A3">
        <w:fldChar w:fldCharType="end"/>
      </w:r>
      <w:r w:rsidR="000726A3">
        <w:t xml:space="preserve">. For the end consumer, sensitive data should only be available to them however cloud vendor administrators should have access to cloud environment </w:t>
      </w:r>
      <w:r w:rsidR="00C5407D">
        <w:t xml:space="preserve">for maintainability and security of environment. </w:t>
      </w:r>
      <w:proofErr w:type="gramStart"/>
      <w:r w:rsidR="00C5407D">
        <w:t>Thus</w:t>
      </w:r>
      <w:proofErr w:type="gramEnd"/>
      <w:r w:rsidR="00C5407D">
        <w:t xml:space="preserve">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1E21852E" w:rsidR="00C21852" w:rsidRDefault="00C5407D" w:rsidP="002818FA">
      <w:r>
        <w:t xml:space="preserve">To enable the </w:t>
      </w:r>
      <w:r w:rsidR="001E125A">
        <w:t xml:space="preserve">availability to end user, </w:t>
      </w:r>
      <w:r w:rsidR="003D25F9">
        <w:t xml:space="preserve">Cloud computing service needs to provide an identity management. This is however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End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cyber crime attack that is probable in exposing the vulnerability. This crime is known as </w:t>
      </w:r>
      <w:r w:rsidR="00702D23">
        <w:t>Phishing. Phishing</w:t>
      </w:r>
      <w:r w:rsidR="009C2F45">
        <w:t xml:space="preserve"> </w:t>
      </w:r>
      <w:r w:rsidR="003261A4">
        <w:t xml:space="preserve">is executed through someone impersonating as a legitimate and reputable organisation or </w:t>
      </w:r>
      <w:r w:rsidR="00635D80">
        <w:t xml:space="preserve">individual targeting any individual or organization to providing sensitive data </w:t>
      </w:r>
      <w:r w:rsidR="00635D80">
        <w:fldChar w:fldCharType="begin" w:fldLock="1"/>
      </w:r>
      <w:r w:rsidR="00635D80">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635D80">
        <w:fldChar w:fldCharType="separate"/>
      </w:r>
      <w:r w:rsidR="00635D80" w:rsidRPr="00635D80">
        <w:rPr>
          <w:noProof/>
        </w:rPr>
        <w:t>(Aravindhan et al., 2016)</w:t>
      </w:r>
      <w:r w:rsidR="00635D80">
        <w:fldChar w:fldCharType="end"/>
      </w:r>
      <w:r w:rsidR="00635D80">
        <w:t xml:space="preserve">. Therefore, </w:t>
      </w:r>
      <w:r w:rsidR="00C21852">
        <w:t>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user to a fraudulent web page.</w:t>
      </w:r>
    </w:p>
    <w:p w14:paraId="4EFBB830" w14:textId="0D07F366" w:rsidR="00C5407D" w:rsidRPr="00CF2E1A" w:rsidRDefault="00C21852" w:rsidP="002818FA">
      <w:r>
        <w:t xml:space="preserve">Anti-phishing tools have been developed and utilized </w:t>
      </w:r>
      <w:r w:rsidR="00811728">
        <w:t xml:space="preserve">by public cloud providers in attempt to prevent Phishing attacks. Tools like Envelope content splitting (ECS) tool is used to authenticate the attacker sending a link of a fraudulent website, </w:t>
      </w:r>
      <w:r w:rsidR="00683B5E">
        <w:t xml:space="preserve">and so </w:t>
      </w:r>
      <w:r w:rsidR="009E3125">
        <w:t xml:space="preserve">protects the recipient from phishing </w:t>
      </w:r>
      <w:r w:rsidR="009E3125">
        <w:fldChar w:fldCharType="begin" w:fldLock="1"/>
      </w:r>
      <w:r w:rsidR="009E3125">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9E3125">
        <w:fldChar w:fldCharType="separate"/>
      </w:r>
      <w:r w:rsidR="009E3125" w:rsidRPr="009E3125">
        <w:rPr>
          <w:noProof/>
        </w:rPr>
        <w:t>(Aravindhan et al., 2016)</w:t>
      </w:r>
      <w:r w:rsidR="009E3125">
        <w:fldChar w:fldCharType="end"/>
      </w:r>
      <w:r w:rsidR="009E3125">
        <w:t xml:space="preserve">. There </w:t>
      </w:r>
      <w:proofErr w:type="gramStart"/>
      <w:r w:rsidR="009E3125">
        <w:t>exists</w:t>
      </w:r>
      <w:proofErr w:type="gramEnd"/>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w:t>
      </w:r>
      <w:proofErr w:type="gramStart"/>
      <w:r w:rsidR="00DB65F7">
        <w:t>for the purpose of</w:t>
      </w:r>
      <w:proofErr w:type="gramEnd"/>
      <w:r w:rsidR="00DB65F7">
        <w:t xml:space="preserve"> detecting Phishing, particularly in the Public Cloud. This will be followed by the identifying the gap in detection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of a Stylometric analysis approach</w:t>
      </w:r>
      <w:r w:rsidR="00480A03">
        <w:t xml:space="preserve"> that this paper will investigate</w:t>
      </w:r>
      <w:r w:rsidR="00DB65F7">
        <w:t xml:space="preserve">. </w:t>
      </w:r>
      <w:r w:rsidR="00811728">
        <w:t xml:space="preserve">   </w:t>
      </w:r>
      <w:r>
        <w:t xml:space="preserve"> </w:t>
      </w:r>
    </w:p>
    <w:p w14:paraId="457CD85B" w14:textId="6184F56C" w:rsidR="006D2769" w:rsidRDefault="006D2769"/>
    <w:p w14:paraId="44C80C52" w14:textId="6FF4024A" w:rsidR="006D2769" w:rsidRDefault="00824C34" w:rsidP="00824C34">
      <w:pPr>
        <w:pStyle w:val="Heading1"/>
      </w:pPr>
      <w:r>
        <w:t>Problem Statement</w:t>
      </w:r>
    </w:p>
    <w:p w14:paraId="7F08CDA3" w14:textId="0FC5D0B1" w:rsidR="00824C34" w:rsidRDefault="00824C34" w:rsidP="00824C34"/>
    <w:p w14:paraId="32E3CE20" w14:textId="77AFA790" w:rsidR="00824C34" w:rsidRDefault="00824C34" w:rsidP="00824C34">
      <w:pPr>
        <w:pStyle w:val="Heading1"/>
      </w:pPr>
      <w:r>
        <w:t>Literature Review</w:t>
      </w:r>
    </w:p>
    <w:p w14:paraId="28BC4536" w14:textId="23B932D2" w:rsidR="00824C34" w:rsidRDefault="00824C34" w:rsidP="00824C34"/>
    <w:p w14:paraId="12DF6833" w14:textId="3EB6E976" w:rsidR="00DB65F7" w:rsidRDefault="00480A03" w:rsidP="00824C34">
      <w:r>
        <w:t xml:space="preserve">A paper done by </w:t>
      </w:r>
      <w:r w:rsidRPr="00480A03">
        <w:t xml:space="preserve">Nazmul Islam, Mohammed </w:t>
      </w:r>
      <w:proofErr w:type="spellStart"/>
      <w:r w:rsidRPr="00480A03">
        <w:t>Moshiul</w:t>
      </w:r>
      <w:proofErr w:type="spellEnd"/>
      <w:r w:rsidRPr="00480A03">
        <w:t xml:space="preserve"> Hoque and Mohammad </w:t>
      </w:r>
      <w:proofErr w:type="spellStart"/>
      <w:r w:rsidRPr="00480A03">
        <w:t>Rajib</w:t>
      </w:r>
      <w:proofErr w:type="spellEnd"/>
      <w:r w:rsidRPr="00480A03">
        <w:t xml:space="preserve"> Hossain</w:t>
      </w:r>
      <w:r>
        <w:t xml:space="preserve"> on the “Automatic Authorship Detection fr</w:t>
      </w:r>
      <w:r w:rsidR="007E4DBA">
        <w:t xml:space="preserve">om Bengali Text using Stylometric Approach” </w:t>
      </w:r>
      <w:r w:rsidR="007E4DBA">
        <w:fldChar w:fldCharType="begin" w:fldLock="1"/>
      </w:r>
      <w:r w:rsidR="007E4DBA">
        <w:instrText>ADDIN CSL_CITATION { "citationItems" : [ { "id" : "ITEM-1", "itemData" : { "DOI" : "10.1109/ICCITECHN.2017.8281793", "ISBN" : "978-1-5386-1150-0", "author" : [ { "dropping-particle" : "", "family" : "Islam", "given" : "Nazmul", "non-dropping-particle" : "", "parse-names" : false, "suffix" : "" }, { "dropping-particle" : "", "family" : "Hoque", "given" : "Mohammed Moshiul", "non-dropping-particle" : "", "parse-names" : false, "suffix" : "" }, { "dropping-particle" : "", "family" : "Hossain", "given" : "Mohammad Rajib", "non-dropping-particle" : "", "parse-names" : false, "suffix" : "" } ], "container-title" : "2017 20th International Conference of Computer and Information Technology (ICCIT)", "id" : "ITEM-1", "issued" : { "date-parts" : [ [ "2017" ] ] }, "page" : "1-6", "title" : "Automatic authorship detection from Bengali text using stylometric approach", "type" : "article-journal" }, "uris" : [ "http://www.mendeley.com/documents/?uuid=49a24857-bf19-4c2f-9d59-c33faad4d2aa" ] } ], "mendeley" : { "formattedCitation" : "(Islam, Hoque &amp; Hossain, 2017)", "plainTextFormattedCitation" : "(Islam, Hoque &amp; Hossain, 2017)", "previouslyFormattedCitation" : "(Islam, Hoque &amp; Hossain, 2017)" }, "properties" : {  }, "schema" : "https://github.com/citation-style-language/schema/raw/master/csl-citation.json" }</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t>
      </w:r>
      <w:proofErr w:type="spellStart"/>
      <w:r w:rsidR="00266B0E">
        <w:t>writters</w:t>
      </w:r>
      <w:proofErr w:type="spellEnd"/>
      <w:r w:rsidR="00266B0E">
        <w:t xml:space="preserve"> by collecting writings and blogs from </w:t>
      </w:r>
      <w:r w:rsidR="00266B0E">
        <w:lastRenderedPageBreak/>
        <w:t xml:space="preserve">their sample writers. Through analysis they discovered n-gram features that were useful to detect certain authors. </w:t>
      </w:r>
      <w:r w:rsidR="00CB3E1A">
        <w:t xml:space="preserve">N-grams, also </w:t>
      </w:r>
      <w:proofErr w:type="spellStart"/>
      <w:r w:rsidR="00CB3E1A">
        <w:t>reffered</w:t>
      </w:r>
      <w:proofErr w:type="spellEnd"/>
      <w:r w:rsidR="00CB3E1A">
        <w:t xml:space="preserve"> to as shingles, is an adjacent sequence of n items from a given sample of text </w:t>
      </w:r>
      <w:r w:rsidR="00CB3E1A">
        <w:fldChar w:fldCharType="begin" w:fldLock="1"/>
      </w:r>
      <w:r w:rsidR="00CB3E1A">
        <w:instrText>ADDIN CSL_CITATION { "citationItems" : [ { "id" : "ITEM-1", "itemData" : { "author" : [ { "dropping-particle" : "", "family" : "Broder", "given" : "Andrei", "non-dropping-particle" : "", "parse-names" : false, "suffix" : "" }, { "dropping-particle" : "", "family" : "Glassman", "given" : "Steven C", "non-dropping-particle" : "", "parse-names" : false, "suffix" : "" }, { "dropping-particle" : "", "family" : "Manasse", "given" : "Mark S", "non-dropping-particle" : "", "parse-names" : false, "suffix" : "" }, { "dropping-particle" : "", "family" : "Zweig", "given" : "Geoffrey", "non-dropping-particle" : "", "parse-names" : false, "suffix" : "" } ], "id" : "ITEM-1", "issued" : { "date-parts" : [ [ "1997" ] ] }, "title" : "Syntactic clustering of the Web IS ( A ) n S ( B )", "type" : "article-journal", "volume" : "29" }, "uris" : [ "http://www.mendeley.com/documents/?uuid=c304c548-9287-4c1c-b875-da40672244a0" ] } ], "mendeley" : { "formattedCitation" : "(Broder et al., 1997)", "plainTextFormattedCitation" : "(Broder et al., 1997)", "previouslyFormattedCitation" : "(Broder et al., 1997)" }, "properties" : {  }, "schema" : "https://github.com/citation-style-language/schema/raw/master/csl-citation.json" }</w:instrText>
      </w:r>
      <w:r w:rsidR="00CB3E1A">
        <w:fldChar w:fldCharType="separate"/>
      </w:r>
      <w:r w:rsidR="00CB3E1A" w:rsidRPr="00CB3E1A">
        <w:rPr>
          <w:noProof/>
        </w:rPr>
        <w:t>(Broder et al., 1997)</w:t>
      </w:r>
      <w:r w:rsidR="00CB3E1A">
        <w:fldChar w:fldCharType="end"/>
      </w:r>
      <w:r w:rsidR="00CB3E1A">
        <w:t xml:space="preserve">. </w:t>
      </w:r>
      <w:r w:rsidR="00C45D49">
        <w:t>Thus can be viewed as a probabilistic model in a language base that predicts the next item in a sequence derived from the Markov model</w:t>
      </w:r>
      <w:r w:rsidR="006E2069">
        <w:t xml:space="preserve"> </w:t>
      </w:r>
      <w:r w:rsidR="006E2069">
        <w:fldChar w:fldCharType="begin" w:fldLock="1"/>
      </w:r>
      <w:r w:rsidR="006E2069">
        <w:instrText>ADDIN CSL_CITATION { "citationItems" : [ { "id" : "ITEM-1", "itemData" : { "ISBN" : "0891-2017", "ISSN" : "08912017", "abstract" : "Recently, there has been a rebirth of empiricism in the field of natural language processing. Man- ual encoding of linguistic information is being challenged by automated corpus-based learning as a method of providing a natural language processing system with linguistic knowledge. Al- though corpus-based approaches have been successful in many different areas of natural language processing, it is often the case that these methods capture the linguistic information they are modelling indirectly in large opaque tables of statistics. This can make it difficult to analyze, understand and improve the ability of these approaches to model underlying linguistic behavior. In this paper, we will describe a simple rule-based approach to automated learning of linguistic knowledge. This approach has been shown for a number of tasks to capture information in a clearer and more direct fashion without a compromise in performance. We present a detailed case study of this learning method applied to part-of-speech tagging.", "author" : [ { "dropping-particle" : "", "family" : "Brill", "given" : "Eric", "non-dropping-particle" : "", "parse-names" : false, "suffix" : "" } ], "container-title" : "Computational Linguistics", "id" : "ITEM-1", "issue" : "4", "issued" : { "date-parts" : [ [ "1995" ] ] }, "page" : "543-565", "title" : "Transformation-Based Error-Driven Learning and Natural Language Processing : A Case Study in Part-of-Speech Tagging", "type" : "article-journal", "volume" : "21" }, "uris" : [ "http://www.mendeley.com/documents/?uuid=7a8e7c9d-b60d-4566-9007-fc2f408c6b0b" ] } ], "mendeley" : { "formattedCitation" : "(Brill, 1995)", "plainTextFormattedCitation" : "(Brill, 1995)", "previouslyFormattedCitation" : "(Brill, 1995)" }, "properties" : {  }, "schema" : "https://github.com/citation-style-language/schema/raw/master/csl-citation.json" }</w:instrText>
      </w:r>
      <w:r w:rsidR="006E2069">
        <w:fldChar w:fldCharType="separate"/>
      </w:r>
      <w:r w:rsidR="006E2069" w:rsidRPr="006E2069">
        <w:rPr>
          <w:noProof/>
        </w:rPr>
        <w:t>(Brill, 1995)</w:t>
      </w:r>
      <w:r w:rsidR="006E2069">
        <w:fldChar w:fldCharType="end"/>
      </w:r>
      <w:r w:rsidR="00C45D49">
        <w:t xml:space="preserve">. </w:t>
      </w:r>
      <w:r w:rsidR="00CB3E1A">
        <w:t xml:space="preserve">The investigation used unigram, bigram as well as trigram together with parts of speech features such as conjunctions and pronouns on the sample sets of texts provided. Then the use of three machine learning algorithms </w:t>
      </w:r>
      <w:r w:rsidR="00230A98">
        <w:t xml:space="preserve">on final dataset, namely Naïve Bayes, Decision Tree and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biasness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0A272EC2" w14:textId="12DA4FB6" w:rsidR="006E2069" w:rsidRDefault="000013A0" w:rsidP="00824C34">
      <w:r w:rsidRPr="000013A0">
        <w:t>Rakesh Verma and Nirmala Rai</w:t>
      </w:r>
      <w:r>
        <w:t xml:space="preserve"> proposed the “</w:t>
      </w:r>
      <w:r w:rsidRPr="000013A0">
        <w:t>Phish-</w:t>
      </w:r>
      <w:proofErr w:type="spellStart"/>
      <w:r w:rsidRPr="000013A0">
        <w:t>IDetector</w:t>
      </w:r>
      <w:proofErr w:type="spellEnd"/>
      <w:r w:rsidRPr="000013A0">
        <w:t>: Message-Id Based Automatic Phishing Detection</w:t>
      </w:r>
      <w:r>
        <w:t xml:space="preserve">” </w:t>
      </w:r>
      <w:r>
        <w:fldChar w:fldCharType="begin" w:fldLock="1"/>
      </w:r>
      <w:r>
        <w:instrText>ADDIN CSL_CITATION { "citationItems" : [ { "id" : "ITEM-1", "itemData" : { "ISBN" : "978-989-758-117-5", "abstract" : "Phishing attacks are a well known problem in our age of electronic communication. Sensitive information like credit card details, login credentials for account, etc. are targeted by phishers. Emails are the most common channel for launching phishing attacks. They are made to resemble genuine ones as much as possible to fool recipients into divulging private and sensitive data, causing huge monetary losses every year. This paper presents a novel approach to detect phishing emails, which is simple and effective. It leverages the unique characteristics of the Message-ID field of an email header for successful detection and differentiation of phishing emails from legitimate ones. Using machine learning classifiers on n-gram features extracted from Message-IDs, we obtain over 99% detection rate with low false positives.", "author" : [ { "dropping-particle" : "", "family" : "Verma", "given" : "R", "non-dropping-particle" : "", "parse-names" : false, "suffix" : "" }, { "dropping-particle" : "", "family" : "Rai", "given" : "N", "non-dropping-particle" : "", "parse-names" : false, "suffix" : "" } ], "container-title" : "2015 12th International Joint Conference on e-Business and Telecommunications (ICETE)", "id" : "ITEM-1", "issued" : { "date-parts" : [ [ "2015" ] ] }, "page" : "427-434", "title" : "Phish-IDetector: Message-ID based automatic phishing detection", "type" : "article-journal", "volume" : "04" }, "uris" : [ "http://www.mendeley.com/documents/?uuid=d479f064-7b77-4dda-ac8e-986c521cbe23" ] } ], "mendeley" : { "formattedCitation" : "(Verma &amp; Rai, 2015)", "plainTextFormattedCitation" : "(Verma &amp; Rai, 2015)", "previouslyFormattedCitation" : "(Verma &amp; Rai, 2015)" }, "properties" : {  }, "schema" : "https://github.com/citation-style-language/schema/raw/master/csl-citation.json" }</w:instrText>
      </w:r>
      <w:r>
        <w:fldChar w:fldCharType="separate"/>
      </w:r>
      <w:r w:rsidRPr="000013A0">
        <w:rPr>
          <w:noProof/>
        </w:rPr>
        <w:t>(Verma &amp; Rai, 2015)</w:t>
      </w:r>
      <w:r>
        <w:fldChar w:fldCharType="end"/>
      </w:r>
      <w:r w:rsidR="00355B98">
        <w:t xml:space="preserve"> which primarily focuses on email headers. The research focussed on observing less than 10 legitimate emails and phishing emails as the research was more drawn to the Message-ID field that is a universally unique string</w:t>
      </w:r>
      <w:r w:rsidR="00DA7175">
        <w:t xml:space="preserve">. The research utilises Machine Learning algorithms together with the properties of Message-IDs onto the n-gram analysis of the Message-IDs. </w:t>
      </w:r>
      <w:r w:rsidR="00F96E66">
        <w:t xml:space="preserve">The Random Forest Classifier algorithm performed the best in the research and so results found were utilised with the SMO algorithm (The Sequential Minimal Optimization). </w:t>
      </w:r>
      <w:r w:rsidR="00F56A37">
        <w:t xml:space="preserve">The researchers ensured that 100% of the experimental dataset </w:t>
      </w:r>
      <w:r w:rsidR="008B390F">
        <w:t>legitimate emails had Message-IDs. This experiment relies on the Message-ID field and so if not existing the experiment will not work, fortunately it will still raise red flags to the email security. The research reached 99% True Positive Rates.</w:t>
      </w:r>
      <w:r w:rsidR="00D0635E">
        <w:t xml:space="preserve"> It is important to note that in literature, there is no </w:t>
      </w:r>
      <w:r w:rsidR="0026361A">
        <w:t xml:space="preserve">phishing detection of 100%, therefore the result of 99% was due to the smaller finite sample set of </w:t>
      </w:r>
      <w:proofErr w:type="gramStart"/>
      <w:r w:rsidR="0026361A">
        <w:t>data, and</w:t>
      </w:r>
      <w:proofErr w:type="gramEnd"/>
      <w:r w:rsidR="0026361A">
        <w:t xml:space="preserve"> is indeed noted that the exponential increasing of the sample email set together with a higher order of n-grams is difficult to run with different Machine Learning classifiers without the specialized use of big data approaches. </w:t>
      </w:r>
      <w:r w:rsidR="00BB2F08">
        <w:t>This therefore shows a limit in the automatic detection system.</w:t>
      </w:r>
    </w:p>
    <w:p w14:paraId="5C30C1DF" w14:textId="3878AE0A" w:rsidR="00BB2F08" w:rsidRDefault="00BB2F08" w:rsidP="00BB2F08">
      <w:r>
        <w:t xml:space="preserve">Following from this research, </w:t>
      </w:r>
      <w:r w:rsidRPr="00BB2F08">
        <w:t>Rakesh Verma</w:t>
      </w:r>
      <w:r>
        <w:t xml:space="preserve"> and Ayman El </w:t>
      </w:r>
      <w:proofErr w:type="spellStart"/>
      <w:r>
        <w:t>Aassal</w:t>
      </w:r>
      <w:proofErr w:type="spellEnd"/>
      <w:r>
        <w:t xml:space="preserve"> state its better to include users in the detection process or send warning to users to warn them of possible attack and thus include user training, when they were introducing “A </w:t>
      </w:r>
      <w:r>
        <w:t>Correlation-based Analysis and User Participation</w:t>
      </w:r>
      <w:r>
        <w:t xml:space="preserve"> method </w:t>
      </w:r>
      <w:r>
        <w:t>for Detecting Phishing Email</w:t>
      </w:r>
      <w:r>
        <w:t xml:space="preserve">” </w:t>
      </w:r>
      <w:r>
        <w:fldChar w:fldCharType="begin" w:fldLock="1"/>
      </w:r>
      <w:r>
        <w:instrText>ADDIN CSL_CITATION { "citationItems" : [ { "id" : "ITEM-1", "itemData" : { "DOI" : "10.1145/3029806.3029842", "ISBN" : "9781450345231", "abstract" : "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 "author" : [ { "dropping-particle" : "", "family" : "Verma", "given" : "Rakesh", "non-dropping-particle" : "", "parse-names" : false, "suffix" : "" }, { "dropping-particle" : "", "family" : "El", "given" : "Ayman", "non-dropping-particle" : "", "parse-names" : false, "suffix" : "" }, { "dropping-particle" : "", "family" : "Ensias", "given" : "Aassal", "non-dropping-particle" : "", "parse-names" : false, "suffix" : "" }, { "dropping-particle" : "", "family" : "Mohamed", "given" : "Avenue", "non-dropping-particle" : "", "parse-names" : false, "suffix" : "" }, { "dropping-particle" : "", "family" : "Abdellah", "given" : "Ben", "non-dropping-particle" : "", "parse-names" : false, "suffix" : "" }, { "dropping-particle" : "", "family" : "Rabat", "given" : "Regragui", "non-dropping-particle" : "", "parse-names" : false, "suffix" : "" } ], "id" : "ITEM-1", "issued" : { "date-parts" : [ [ "2015" ] ] }, "page" : "155-157", "title" : "Comprehensive Method for Detecting Phishing Emails Using Correlation-based Analysis and User Participation", "type" : "article-journal" }, "uris" : [ "http://www.mendeley.com/documents/?uuid=5e6fd5db-a95b-484c-8b5f-51e92dd35c32" ] } ], "mendeley" : { "formattedCitation" : "(Verma et al., 2015)", "plainTextFormattedCitation" : "(Verma et al., 2015)", "previouslyFormattedCitation" : "(Verma et al., 2015)" }, "properties" : {  }, "schema" : "https://github.com/citation-style-language/schema/raw/master/csl-citation.json" }</w:instrText>
      </w:r>
      <w:r>
        <w:fldChar w:fldCharType="separate"/>
      </w:r>
      <w:r w:rsidRPr="00BB2F08">
        <w:rPr>
          <w:noProof/>
        </w:rPr>
        <w:t>(Verma et al., 2015)</w:t>
      </w:r>
      <w:r>
        <w:fldChar w:fldCharType="end"/>
      </w:r>
      <w:r>
        <w:t xml:space="preserve">. In this research, a comprehensive method to determine phishing off an email was designed, whereby information extracted off the email header is relevant to the information contained in the email body. </w:t>
      </w:r>
      <w:r w:rsidR="006178BF">
        <w:t xml:space="preserve">This introduced method was executed using two algorithms, namely Header Analysis </w:t>
      </w:r>
      <w:proofErr w:type="spellStart"/>
      <w:r w:rsidR="006178BF">
        <w:t>Algorthm</w:t>
      </w:r>
      <w:proofErr w:type="spellEnd"/>
      <w:r w:rsidR="006178BF">
        <w:t xml:space="preserve"> and Matching Algorithm. Within the Matching Algorithm, multiple header fields and sender identity are authenticated using digital signatures in the Domain-Key Identified Mail </w:t>
      </w:r>
      <w:r w:rsidR="006178BF">
        <w:fldChar w:fldCharType="begin" w:fldLock="1"/>
      </w:r>
      <w:r w:rsidR="006178BF">
        <w:instrText>ADDIN CSL_CITATION { "citationItems" : [ { "id" : "ITEM-1", "itemData" : { "DOI" : "10.1016/j.cose.2009.05.002", "ISBN" : "01674048", "ISSN" : "01674048", "abstract" : "We describe and compare three predominant email sender authentication mechanisms based on DNS: SPF, DKIM and Sender-ID Framework (SIDF). These mechanisms are designed mainly to assist in filtering of undesirable email messages, in particular spam and phishing emails. We clarify the limitations of these mechanisms, identify risks, and make recommendations. In particular, we argue that, properly used, SPF and DKIM can both help improve the efficiency and accuracy of email filtering. \u00a9 2009 Elsevier Ltd. All rights reserved.", "author" : [ { "dropping-particle" : "", "family" : "Herzberg", "given" : "Amir", "non-dropping-particle" : "", "parse-names" : false, "suffix" : "" } ], "container-title" : "Computers and Security", "id" : "ITEM-1", "issue" : "8", "issued" : { "date-parts" : [ [ "2009" ] ] }, "page" : "731-742", "publisher" : "Elsevier Ltd", "title" : "DNS-based email sender authentication mechanisms: A critical review", "type" : "article-journal", "volume" : "28" }, "uris" : [ "http://www.mendeley.com/documents/?uuid=72d0f506-306a-40b8-ba80-7193cb630d71" ] } ], "mendeley" : { "formattedCitation" : "(Herzberg, 2009)", "plainTextFormattedCitation" : "(Herzberg, 2009)", "previouslyFormattedCitation" : "(Herzberg, 2009)" }, "properties" : {  }, "schema" : "https://github.com/citation-style-language/schema/raw/master/csl-citation.json" }</w:instrText>
      </w:r>
      <w:r w:rsidR="006178BF">
        <w:fldChar w:fldCharType="separate"/>
      </w:r>
      <w:r w:rsidR="006178BF" w:rsidRPr="006178BF">
        <w:rPr>
          <w:noProof/>
        </w:rPr>
        <w:t>(Herzberg, 2009)</w:t>
      </w:r>
      <w:r w:rsidR="006178BF">
        <w:fldChar w:fldCharType="end"/>
      </w:r>
      <w:r w:rsidR="006178BF">
        <w:t xml:space="preserve">. </w:t>
      </w:r>
      <w:r w:rsidR="003F2466">
        <w:t xml:space="preserve">A sender Policy Framework is </w:t>
      </w:r>
      <w:proofErr w:type="spellStart"/>
      <w:r w:rsidR="003F2466">
        <w:t>imployed</w:t>
      </w:r>
      <w:proofErr w:type="spellEnd"/>
      <w:r w:rsidR="003F2466">
        <w:t xml:space="preserve"> to enable verification that the sending mail server is authorized in the domain that appears in the “mail from” address. Other methods like URL Analysis and Semantic Analysis are also used in the research. The research primarily focuses on the header analysis and so if the results pass the rules set for the header, then the email is passed off as legitimate. This deduction, however, is not legitimate as the attacker can still get hold of a legitimate email address by hacking into the organisations mail server and impersonate as a member of the organisation.</w:t>
      </w:r>
      <w:r w:rsidR="00964DA5">
        <w:t xml:space="preserve"> Hence future work involves the analysis of email body.</w:t>
      </w:r>
    </w:p>
    <w:p w14:paraId="08B985E2" w14:textId="4781D8AE" w:rsidR="00964DA5" w:rsidRDefault="00751BC0" w:rsidP="00BB2F08">
      <w:r>
        <w:lastRenderedPageBreak/>
        <w:t xml:space="preserve">A paper on </w:t>
      </w:r>
      <w:r w:rsidR="003031AA">
        <w:t xml:space="preserve">a Content-Based Authorship Identification Framework that is used on the detection of spear phishing </w:t>
      </w:r>
      <w:r w:rsidR="003031AA">
        <w:fldChar w:fldCharType="begin" w:fldLock="1"/>
      </w:r>
      <w:r w:rsidR="003031AA">
        <w:instrText>ADDIN CSL_CITATION { "citationItems" : [ { "id" : "ITEM-1", "itemData" : { "ISBN" : "9781908320001", "abstract" : "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u00a9 2011 ICITST.", "author" : [ { "dropping-particle" : "", "family" : "Khonji", "given" : "Mahmoud", "non-dropping-particle" : "", "parse-names" : false, "suffix" : "" }, { "dropping-particle" : "", "family" : "Iraqi", "given" : "Youssef", "non-dropping-particle" : "", "parse-names" : false, "suffix" : "" }, { "dropping-particle" : "", "family" : "Jones", "given" : "Andrew", "non-dropping-particle" : "", "parse-names" : false, "suffix" : "" } ], "container-title" : "2011 International Conference for Internet Technology and Secured Transactions, ICITST 2011", "id" : "ITEM-1", "issue" : "December", "issued" : { "date-parts" : [ [ "2011" ] ] }, "page" : "416-421", "title" : "Mitigation of spear phishing attacks: A content-based authorship identification framework", "type" : "article-journal" }, "uris" : [ "http://www.mendeley.com/documents/?uuid=a48259eb-443d-4249-8cf6-987a05d46d12" ] } ], "mendeley" : { "formattedCitation" : "(Khonji, Iraqi &amp; Jones, 2011)", "plainTextFormattedCitation" : "(Khonji, Iraqi &amp; Jones, 2011)", "previouslyFormattedCitation" : "(Khonji, Iraqi &amp; Jones, 2011)" }, "properties" : {  }, "schema" : "https://github.com/citation-style-language/schema/raw/master/csl-citation.json" }</w:instrText>
      </w:r>
      <w:r w:rsidR="003031AA">
        <w:fldChar w:fldCharType="separate"/>
      </w:r>
      <w:r w:rsidR="003031AA" w:rsidRPr="003031AA">
        <w:rPr>
          <w:noProof/>
        </w:rPr>
        <w:t>(Khonji, Iraqi &amp; Jones, 2011)</w:t>
      </w:r>
      <w:r w:rsidR="003031AA">
        <w:fldChar w:fldCharType="end"/>
      </w:r>
      <w:r w:rsidR="00427B05">
        <w:t>. The paper introduces a novel framework called the Anti-Spear phishing Content-based Authorship Identification which analyses the message body of the message sender without relying on the senders ID. Its important to note that this is used specifically for Spear Phishing attacks</w:t>
      </w:r>
      <w:r w:rsidR="003265B0">
        <w:t xml:space="preserve">. Bulk Phishing attacks are generic and target many users, and so many cloud providers contain several software classifiers that </w:t>
      </w:r>
      <w:proofErr w:type="gramStart"/>
      <w:r w:rsidR="003265B0">
        <w:t>have the ability to</w:t>
      </w:r>
      <w:proofErr w:type="gramEnd"/>
      <w:r w:rsidR="003265B0">
        <w:t xml:space="preserve"> detect generic nature of bulk phishing attacks. Spear Phishing attacks are targeted and thus difficult to detect to detect due to unique nature. The paper highlights a key point in its motivation into using Content based, that is User ID-based authentication is not helpful in detection as Users read text in parallel and not sequentially, thus can fall into typo-squatting </w:t>
      </w:r>
      <w:r w:rsidR="00A32BE8">
        <w:t xml:space="preserve">and cousin-naming. Users also introduce weak authentication in systems, particularly in cloud infrastructures whereby they set very weak passwords as its easier to remember for them but also easy for a brute force algorithm to hack. In addition, </w:t>
      </w:r>
      <w:proofErr w:type="gramStart"/>
      <w:r w:rsidR="00A32BE8">
        <w:t>users</w:t>
      </w:r>
      <w:proofErr w:type="gramEnd"/>
      <w:r w:rsidR="00A32BE8">
        <w:t xml:space="preserve"> passwords can be stolen through Keyloggers, and so attackers can impersonate as the user in the system if they have the users credentials. The research aims to provide a software framework, that was otherwise not introduced in previously mentioned literature. The research also takes a whitelist approach based </w:t>
      </w:r>
      <w:proofErr w:type="gramStart"/>
      <w:r w:rsidR="00A32BE8">
        <w:t>off of</w:t>
      </w:r>
      <w:proofErr w:type="gramEnd"/>
      <w:r w:rsidR="00A32BE8">
        <w:t xml:space="preserve"> email mining techniques constructed from emails sender stylometric profiles.</w:t>
      </w:r>
      <w:r w:rsidR="005C1480">
        <w:t xml:space="preserve"> </w:t>
      </w:r>
      <w:proofErr w:type="gramStart"/>
      <w:r w:rsidR="005C1480">
        <w:t>Thus</w:t>
      </w:r>
      <w:proofErr w:type="gramEnd"/>
      <w:r w:rsidR="005C1480">
        <w:t xml:space="preserve"> a unique approach compared to other literatures that were a derivation of the black-list approach. </w:t>
      </w:r>
      <w:r w:rsidR="0050491B">
        <w:t>2</w:t>
      </w:r>
      <w:r w:rsidR="005C1480">
        <w:t xml:space="preserve"> proposed mode</w:t>
      </w:r>
      <w:r w:rsidR="0050491B">
        <w:t>s</w:t>
      </w:r>
      <w:r w:rsidR="005C1480">
        <w:t xml:space="preserve"> to calculate similarities between the claimed and the predicted iden</w:t>
      </w:r>
      <w:r w:rsidR="0050491B">
        <w:t>ti</w:t>
      </w:r>
      <w:r w:rsidR="005C1480">
        <w:t>ties</w:t>
      </w:r>
      <w:r w:rsidR="0050491B">
        <w:t xml:space="preserve"> are namely the passive and active mode. In the passive mode, both identities are presented to the end-user. In the active mode, in a scenario where a mismatch between identities is found, the content of the message is blocked to the end-user with a warning of a mismatch occurred. The issue with </w:t>
      </w:r>
      <w:r w:rsidR="003E2F13">
        <w:t xml:space="preserve">this research is false positives can result if multiple users contribute to an email which the </w:t>
      </w:r>
      <w:proofErr w:type="spellStart"/>
      <w:r w:rsidR="003E2F13">
        <w:t>writeprints</w:t>
      </w:r>
      <w:proofErr w:type="spellEnd"/>
      <w:r w:rsidR="003E2F13">
        <w:t xml:space="preserve"> can be altered from original senders </w:t>
      </w:r>
      <w:proofErr w:type="spellStart"/>
      <w:r w:rsidR="003E2F13">
        <w:t>writeprint</w:t>
      </w:r>
      <w:proofErr w:type="spellEnd"/>
      <w:r w:rsidR="003E2F13">
        <w:t xml:space="preserve">. Active mode </w:t>
      </w:r>
      <w:r w:rsidR="00310341">
        <w:t>was</w:t>
      </w:r>
      <w:r w:rsidR="003E2F13">
        <w:t xml:space="preserve"> not explored in this paper as it increases implementation complexity and Software might not have been as accurate as the end-user.</w:t>
      </w:r>
      <w:r w:rsidR="002B7672">
        <w:t xml:space="preserve"> The paper followed the </w:t>
      </w:r>
      <w:r w:rsidR="002B7672" w:rsidRPr="002B7672">
        <w:t>Security Content Automation Protocol (SCAP)</w:t>
      </w:r>
      <w:r w:rsidR="002B7672">
        <w:t xml:space="preserve"> methodology </w:t>
      </w:r>
      <w:r w:rsidR="002B7672">
        <w:fldChar w:fldCharType="begin" w:fldLock="1"/>
      </w:r>
      <w:r w:rsidR="002B7672">
        <w:instrText>ADDIN CSL_CITATION { "citationItems" : [ { "id" : "ITEM-1", "itemData" : { "DOI" : "10.1002/pds.2170", "ISBN" : "1053-8569", "ISSN" : "10538569", "PMID" : "21714035", "abstract" : "PURPOSE: Issues surrounding data security and privacy are of great importance when handling sensitive health-related data for research. The emphasis in the past has been on balancing the risks to individuals with the benefit to society of the use of databases for research. However, a new way of looking at such issues is that by optimising procedures and policies regarding security and privacy of data to the extent that there is no appreciable risk to the privacy of individuals, we can create a 'win-win' situation in which everyone benefits, and pharmacoepidemiological research can flourish with public support. We discuss holistic measures, involving both information technology and people, taken to improve the security and privacy of data storage. METHODS: After an internal review, we commissioned an external audit by an independent consultant with a view to optimising our data storage and handling procedures. RESULTS: Improvements to our policies and procedures were implemented as a result of the audit. CONCLUSIONS: By optimising our storage of data, we hope to inspire public confidence and hence cooperation with the use of health care data in research. Copyright \u00a9 2011 John Wiley &amp; Sons, Ltd.", "author" : [ { "dropping-particle" : "", "family" : "Mackenzie", "given" : "Isla S.", "non-dropping-particle" : "", "parse-names" : false, "suffix" : "" }, { "dropping-particle" : "", "family" : "Mantay", "given" : "Brian J.", "non-dropping-particle" : "", "parse-names" : false, "suffix" : "" }, { "dropping-particle" : "", "family" : "Mcdonnell", "given" : "Patrick G.", "non-dropping-particle" : "", "parse-names" : false, "suffix" : "" }, { "dropping-particle" : "", "family" : "Wei", "given" : "Li", "non-dropping-particle" : "", "parse-names" : false, "suffix" : "" }, { "dropping-particle" : "", "family" : "Macdonald", "given" : "Thomas M.", "non-dropping-particle" : "", "parse-names" : false, "suffix" : "" } ], "container-title" : "Pharmacoepidemiology and Drug Safety", "id" : "ITEM-1", "issue" : "8", "issued" : { "date-parts" : [ [ "2011" ] ] }, "page" : "885-893", "title" : "Managing security and privacy concerns over data storage in healthcare research", "type" : "article-journal", "volume" : "20" }, "uris" : [ "http://www.mendeley.com/documents/?uuid=b88519c9-635f-4df7-80d9-c64273eeba54" ] } ], "mendeley" : { "formattedCitation" : "(Mackenzie et al., 2011)", "plainTextFormattedCitation" : "(Mackenzie et al., 2011)", "previouslyFormattedCitation" : "(Mackenzie et al., 2011)" }, "properties" : {  }, "schema" : "https://github.com/citation-style-language/schema/raw/master/csl-citation.json" }</w:instrText>
      </w:r>
      <w:r w:rsidR="002B7672">
        <w:fldChar w:fldCharType="separate"/>
      </w:r>
      <w:r w:rsidR="002B7672" w:rsidRPr="002B7672">
        <w:rPr>
          <w:noProof/>
        </w:rPr>
        <w:t>(Mackenzie et al., 2011)</w:t>
      </w:r>
      <w:r w:rsidR="002B7672">
        <w:fldChar w:fldCharType="end"/>
      </w:r>
      <w:r w:rsidR="002B7672">
        <w:t xml:space="preserve"> due to its high achievement of 100% of classification accuracy on datasets as it makes use of byte</w:t>
      </w:r>
      <w:r w:rsidR="00310341">
        <w:t>-level n-grams and hence useful for natural languages</w:t>
      </w:r>
      <w:r w:rsidR="002B7672">
        <w:t xml:space="preserve">. </w:t>
      </w:r>
      <w:r w:rsidR="00310341">
        <w:t xml:space="preserve">For this research, a dataset of 289 emails from 12 authors were used. An Accuracy rate was used to measure performance as dataset was evaluated with the use of 10-fold cross-validation. </w:t>
      </w:r>
      <w:r w:rsidR="009D20C3">
        <w:t xml:space="preserve">The results found in the research show a maximum accuracy of 83% for a non-greedy n-gram ranking method and 87% maximum accuracy rate of 87% with focus to n-gram ranking methods. This framework had setbacks and limitations such as the </w:t>
      </w:r>
      <w:proofErr w:type="spellStart"/>
      <w:r w:rsidR="009D20C3">
        <w:t>writeprint</w:t>
      </w:r>
      <w:proofErr w:type="spellEnd"/>
      <w:r w:rsidR="009D20C3">
        <w:t xml:space="preserve"> extraction whereby if no message was previously sent by the original author then the SCAP would attempt to map it to the closest author profile match</w:t>
      </w:r>
      <w:r w:rsidR="0072206B">
        <w:t>, which is not desired.</w:t>
      </w:r>
      <w:bookmarkStart w:id="0" w:name="_GoBack"/>
      <w:bookmarkEnd w:id="0"/>
      <w:r w:rsidR="00310341">
        <w:t xml:space="preserve"> </w:t>
      </w:r>
    </w:p>
    <w:p w14:paraId="4C47EBF6" w14:textId="77777777" w:rsidR="000629CE" w:rsidRDefault="000629CE" w:rsidP="00824C34"/>
    <w:p w14:paraId="00ED2F14" w14:textId="79CAA9CE" w:rsidR="00824C34" w:rsidRDefault="00824C34" w:rsidP="00824C34">
      <w:pPr>
        <w:pStyle w:val="Heading1"/>
      </w:pPr>
      <w:r>
        <w:t>Aim of this study</w:t>
      </w:r>
    </w:p>
    <w:p w14:paraId="6EE12AC9" w14:textId="4F335109" w:rsidR="00824C34" w:rsidRDefault="00824C34" w:rsidP="00824C34"/>
    <w:p w14:paraId="7EB8B562" w14:textId="4AC32460" w:rsidR="00824C34" w:rsidRDefault="00824C34" w:rsidP="00824C34">
      <w:pPr>
        <w:pStyle w:val="Heading1"/>
      </w:pPr>
      <w:r>
        <w:t>Methodology</w:t>
      </w:r>
    </w:p>
    <w:p w14:paraId="3B575942" w14:textId="2107FF69" w:rsidR="00824C34" w:rsidRDefault="00824C34" w:rsidP="00824C34"/>
    <w:p w14:paraId="4ADE2F18" w14:textId="06E74049" w:rsidR="00824C34" w:rsidRDefault="00824C34" w:rsidP="00824C34">
      <w:pPr>
        <w:pStyle w:val="Heading1"/>
      </w:pPr>
      <w:r>
        <w:t>Planning</w:t>
      </w:r>
    </w:p>
    <w:p w14:paraId="7099E770" w14:textId="5B50B95C" w:rsidR="00824C34" w:rsidRDefault="00824C34" w:rsidP="00824C34"/>
    <w:p w14:paraId="42E3DA0F" w14:textId="19389E35" w:rsidR="00824C34" w:rsidRPr="00824C34" w:rsidRDefault="00824C34" w:rsidP="00824C34">
      <w:pPr>
        <w:pStyle w:val="Heading1"/>
      </w:pPr>
      <w:r>
        <w:t>References</w:t>
      </w:r>
    </w:p>
    <w:sectPr w:rsidR="00824C34" w:rsidRPr="00824C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qgUAQqqZ7SwAAAA="/>
  </w:docVars>
  <w:rsids>
    <w:rsidRoot w:val="006D2769"/>
    <w:rsid w:val="000013A0"/>
    <w:rsid w:val="000373DB"/>
    <w:rsid w:val="000629CE"/>
    <w:rsid w:val="000726A3"/>
    <w:rsid w:val="0007590C"/>
    <w:rsid w:val="001E125A"/>
    <w:rsid w:val="00211F53"/>
    <w:rsid w:val="00230A98"/>
    <w:rsid w:val="0026361A"/>
    <w:rsid w:val="00266B0E"/>
    <w:rsid w:val="002818FA"/>
    <w:rsid w:val="002B7672"/>
    <w:rsid w:val="002C60B2"/>
    <w:rsid w:val="003031AA"/>
    <w:rsid w:val="00310341"/>
    <w:rsid w:val="003260EA"/>
    <w:rsid w:val="003261A4"/>
    <w:rsid w:val="003265B0"/>
    <w:rsid w:val="00355B98"/>
    <w:rsid w:val="003D25F9"/>
    <w:rsid w:val="003E2F13"/>
    <w:rsid w:val="003E73C6"/>
    <w:rsid w:val="003F2466"/>
    <w:rsid w:val="003F65C7"/>
    <w:rsid w:val="00427B05"/>
    <w:rsid w:val="00456359"/>
    <w:rsid w:val="00480A03"/>
    <w:rsid w:val="004E5374"/>
    <w:rsid w:val="0050491B"/>
    <w:rsid w:val="0059599F"/>
    <w:rsid w:val="005C1480"/>
    <w:rsid w:val="005D711A"/>
    <w:rsid w:val="006178BF"/>
    <w:rsid w:val="00635D80"/>
    <w:rsid w:val="00661E79"/>
    <w:rsid w:val="00683B5E"/>
    <w:rsid w:val="006B3D39"/>
    <w:rsid w:val="006D2769"/>
    <w:rsid w:val="006E2069"/>
    <w:rsid w:val="00702D23"/>
    <w:rsid w:val="0072206B"/>
    <w:rsid w:val="007370C0"/>
    <w:rsid w:val="00751BC0"/>
    <w:rsid w:val="007C5806"/>
    <w:rsid w:val="007E4DBA"/>
    <w:rsid w:val="0080602A"/>
    <w:rsid w:val="00811728"/>
    <w:rsid w:val="00824C34"/>
    <w:rsid w:val="00825C35"/>
    <w:rsid w:val="008B390F"/>
    <w:rsid w:val="008E1E6B"/>
    <w:rsid w:val="00900184"/>
    <w:rsid w:val="00964DA5"/>
    <w:rsid w:val="009C2F45"/>
    <w:rsid w:val="009D20C3"/>
    <w:rsid w:val="009E3125"/>
    <w:rsid w:val="00A32BE8"/>
    <w:rsid w:val="00BB2F08"/>
    <w:rsid w:val="00C01AF8"/>
    <w:rsid w:val="00C21852"/>
    <w:rsid w:val="00C45D49"/>
    <w:rsid w:val="00C5407D"/>
    <w:rsid w:val="00C916DE"/>
    <w:rsid w:val="00CB3E1A"/>
    <w:rsid w:val="00CF2E1A"/>
    <w:rsid w:val="00D0635E"/>
    <w:rsid w:val="00D861E3"/>
    <w:rsid w:val="00DA7175"/>
    <w:rsid w:val="00DB65F7"/>
    <w:rsid w:val="00E057E6"/>
    <w:rsid w:val="00E647BB"/>
    <w:rsid w:val="00F525E3"/>
    <w:rsid w:val="00F56A37"/>
    <w:rsid w:val="00F96E6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FD2A5B90-B55D-4493-9DA0-C98238D8A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3</TotalTime>
  <Pages>4</Pages>
  <Words>7483</Words>
  <Characters>42654</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NJG Thokoa</dc:creator>
  <cp:keywords/>
  <dc:description/>
  <cp:lastModifiedBy>Mr. NJG Thokoa</cp:lastModifiedBy>
  <cp:revision>6</cp:revision>
  <dcterms:created xsi:type="dcterms:W3CDTF">2018-04-28T11:48:00Z</dcterms:created>
  <dcterms:modified xsi:type="dcterms:W3CDTF">2018-04-30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